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62675" w14:textId="77777777" w:rsidR="003E1175" w:rsidRDefault="003E1175" w:rsidP="00233D33">
      <w:pPr>
        <w:spacing w:line="360" w:lineRule="auto"/>
        <w:jc w:val="center"/>
        <w:rPr>
          <w:rFonts w:ascii="Lato" w:hAnsi="Lato"/>
          <w:b/>
          <w:bCs/>
          <w:sz w:val="28"/>
          <w:szCs w:val="28"/>
        </w:rPr>
      </w:pPr>
    </w:p>
    <w:p w14:paraId="75D5871C" w14:textId="1FE9F12E" w:rsidR="00233D33" w:rsidRDefault="00233D33" w:rsidP="00233D33">
      <w:pPr>
        <w:spacing w:line="360" w:lineRule="auto"/>
        <w:jc w:val="center"/>
        <w:rPr>
          <w:rFonts w:ascii="Lato" w:hAnsi="Lato"/>
          <w:b/>
          <w:bCs/>
          <w:sz w:val="28"/>
          <w:szCs w:val="28"/>
        </w:rPr>
      </w:pPr>
      <w:r>
        <w:rPr>
          <w:rFonts w:ascii="Lato" w:hAnsi="Lato"/>
          <w:b/>
          <w:bCs/>
          <w:sz w:val="28"/>
          <w:szCs w:val="28"/>
        </w:rPr>
        <w:t>SECURITY GUARD COVER LETTER</w:t>
      </w:r>
    </w:p>
    <w:p w14:paraId="05881EE3" w14:textId="77777777" w:rsidR="00C65A55" w:rsidRPr="0086186A" w:rsidRDefault="00C65A55" w:rsidP="00233D33">
      <w:pPr>
        <w:pStyle w:val="BodyText"/>
        <w:spacing w:line="360" w:lineRule="auto"/>
        <w:rPr>
          <w:rFonts w:ascii="Lato" w:hAnsi="Lato"/>
        </w:rPr>
      </w:pPr>
    </w:p>
    <w:p w14:paraId="243EC25E" w14:textId="0DE34D6F" w:rsidR="00C65A55" w:rsidRPr="0086186A" w:rsidRDefault="00C65A55" w:rsidP="00233D33">
      <w:pPr>
        <w:pStyle w:val="BodyText"/>
        <w:spacing w:line="360" w:lineRule="auto"/>
        <w:rPr>
          <w:rFonts w:ascii="Lato" w:hAnsi="Lato"/>
        </w:rPr>
      </w:pPr>
      <w:r w:rsidRPr="00233D33">
        <w:rPr>
          <w:rFonts w:ascii="Lato" w:hAnsi="Lato"/>
          <w:b/>
          <w:bCs/>
        </w:rPr>
        <w:t>Subject</w:t>
      </w:r>
      <w:r w:rsidRPr="0086186A">
        <w:rPr>
          <w:rFonts w:ascii="Lato" w:hAnsi="Lato"/>
        </w:rPr>
        <w:t>: Residential Security Guard Job</w:t>
      </w:r>
    </w:p>
    <w:p w14:paraId="7B018B92" w14:textId="1DDFE1F1" w:rsidR="00C65A55" w:rsidRPr="0086186A" w:rsidRDefault="00C65A55" w:rsidP="00233D33">
      <w:pPr>
        <w:pStyle w:val="BodyText"/>
        <w:spacing w:line="360" w:lineRule="auto"/>
        <w:rPr>
          <w:rFonts w:ascii="Lato" w:hAnsi="Lato"/>
        </w:rPr>
      </w:pPr>
      <w:r w:rsidRPr="0086186A">
        <w:rPr>
          <w:rFonts w:ascii="Lato" w:hAnsi="Lato"/>
        </w:rPr>
        <w:t>Dear Ms. Susan,</w:t>
      </w:r>
    </w:p>
    <w:p w14:paraId="11AC544F" w14:textId="7D6AF62A" w:rsidR="00C65A55" w:rsidRPr="0086186A" w:rsidRDefault="00C65A55" w:rsidP="00233D33">
      <w:pPr>
        <w:pStyle w:val="BodyText"/>
        <w:spacing w:line="360" w:lineRule="auto"/>
        <w:rPr>
          <w:rFonts w:ascii="Lato" w:hAnsi="Lato"/>
        </w:rPr>
      </w:pPr>
      <w:r w:rsidRPr="0086186A">
        <w:rPr>
          <w:rFonts w:ascii="Lato" w:hAnsi="Lato"/>
        </w:rPr>
        <w:t xml:space="preserve">Kindly find my application for your post of a residential security guard, as was advertised on the company’s website. I believe that my qualifications, skills, and experience match the job requirements. With extensive knowledge in the security industry, I am well conversant with technological surveillance, among other digital security operations. </w:t>
      </w:r>
      <w:r w:rsidRPr="0086186A">
        <w:rPr>
          <w:rFonts w:ascii="Lato" w:hAnsi="Lato"/>
        </w:rPr>
        <w:br/>
      </w:r>
      <w:r w:rsidRPr="0086186A">
        <w:rPr>
          <w:rFonts w:ascii="Lato" w:hAnsi="Lato"/>
        </w:rPr>
        <w:br/>
        <w:t>For more information about my qualifications and referees, kindly check on my attached CV. I am highly optimistic about hearing from you. You can always reach me through (816) 933-0004 or Grizagrail2@gmail.com.</w:t>
      </w:r>
      <w:r w:rsidRPr="0086186A">
        <w:rPr>
          <w:rFonts w:ascii="Lato" w:hAnsi="Lato"/>
        </w:rPr>
        <w:br/>
      </w:r>
      <w:r w:rsidRPr="0086186A">
        <w:rPr>
          <w:rFonts w:ascii="Lato" w:hAnsi="Lato"/>
        </w:rPr>
        <w:br/>
        <w:t>Thank you very much for considering me and for your time.</w:t>
      </w:r>
    </w:p>
    <w:p w14:paraId="272EEC18" w14:textId="77777777" w:rsidR="003E1175" w:rsidRDefault="003E1175" w:rsidP="00233D33">
      <w:pPr>
        <w:pStyle w:val="BodyText"/>
        <w:spacing w:line="360" w:lineRule="auto"/>
        <w:rPr>
          <w:rFonts w:ascii="Lato" w:hAnsi="Lato"/>
        </w:rPr>
      </w:pPr>
    </w:p>
    <w:p w14:paraId="604CA92E" w14:textId="7BB9EFBC" w:rsidR="00C65A55" w:rsidRPr="0086186A" w:rsidRDefault="00C65A55" w:rsidP="00233D33">
      <w:pPr>
        <w:pStyle w:val="BodyText"/>
        <w:spacing w:line="360" w:lineRule="auto"/>
        <w:rPr>
          <w:rFonts w:ascii="Lato" w:hAnsi="Lato"/>
        </w:rPr>
      </w:pPr>
      <w:r w:rsidRPr="0086186A">
        <w:rPr>
          <w:rFonts w:ascii="Lato" w:hAnsi="Lato"/>
        </w:rPr>
        <w:t>Yours sincerely,</w:t>
      </w:r>
    </w:p>
    <w:p w14:paraId="780324D2" w14:textId="77777777" w:rsidR="00C65A55" w:rsidRPr="0086186A" w:rsidRDefault="00C65A55" w:rsidP="00233D33">
      <w:pPr>
        <w:pStyle w:val="BodyText"/>
        <w:spacing w:line="360" w:lineRule="auto"/>
        <w:rPr>
          <w:rFonts w:ascii="Lato" w:hAnsi="Lato"/>
        </w:rPr>
      </w:pPr>
      <w:proofErr w:type="spellStart"/>
      <w:r w:rsidRPr="0086186A">
        <w:rPr>
          <w:rFonts w:ascii="Lato" w:hAnsi="Lato"/>
        </w:rPr>
        <w:t>Griza</w:t>
      </w:r>
      <w:proofErr w:type="spellEnd"/>
      <w:r w:rsidRPr="0086186A">
        <w:rPr>
          <w:rFonts w:ascii="Lato" w:hAnsi="Lato"/>
        </w:rPr>
        <w:t xml:space="preserve"> Grail</w:t>
      </w:r>
    </w:p>
    <w:p w14:paraId="2BA887B3" w14:textId="77777777" w:rsidR="00C65A55" w:rsidRPr="0086186A" w:rsidRDefault="00C65A55" w:rsidP="00233D33">
      <w:pPr>
        <w:pStyle w:val="BodyText"/>
        <w:spacing w:line="360" w:lineRule="auto"/>
        <w:rPr>
          <w:rFonts w:ascii="Lato" w:hAnsi="Lato"/>
        </w:rPr>
      </w:pPr>
    </w:p>
    <w:p w14:paraId="7B6A97CB" w14:textId="77777777" w:rsidR="00C65A55" w:rsidRPr="0086186A" w:rsidRDefault="00C65A55" w:rsidP="00233D33">
      <w:pPr>
        <w:spacing w:line="360" w:lineRule="auto"/>
        <w:rPr>
          <w:rFonts w:ascii="Lato" w:hAnsi="Lato"/>
        </w:rPr>
      </w:pPr>
    </w:p>
    <w:p w14:paraId="36D9B910" w14:textId="77777777" w:rsidR="00737185" w:rsidRPr="0086186A" w:rsidRDefault="00737185" w:rsidP="00233D33">
      <w:pPr>
        <w:spacing w:line="360" w:lineRule="auto"/>
        <w:rPr>
          <w:rFonts w:ascii="Lato" w:hAnsi="Lato"/>
        </w:rPr>
      </w:pPr>
    </w:p>
    <w:sectPr w:rsidR="00737185" w:rsidRPr="0086186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DejaVu Sans">
    <w:altName w:val="Verdana"/>
    <w:panose1 w:val="00000000000000000000"/>
    <w:charset w:val="00"/>
    <w:family w:val="roman"/>
    <w:notTrueType/>
    <w:pitch w:val="default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yNjU2srQ0szCwMDFT0lEKTi0uzszPAykwrAUAR0sX3ywAAAA="/>
  </w:docVars>
  <w:rsids>
    <w:rsidRoot w:val="009C07EF"/>
    <w:rsid w:val="00233D33"/>
    <w:rsid w:val="003E1175"/>
    <w:rsid w:val="00737185"/>
    <w:rsid w:val="0086186A"/>
    <w:rsid w:val="009C07EF"/>
    <w:rsid w:val="00C65A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009F60"/>
  <w15:chartTrackingRefBased/>
  <w15:docId w15:val="{9D518316-DB85-4712-8215-CD1D2B783A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5A55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unhideWhenUsed/>
    <w:rsid w:val="00C65A55"/>
    <w:pPr>
      <w:widowControl w:val="0"/>
      <w:spacing w:after="283" w:line="240" w:lineRule="auto"/>
    </w:pPr>
    <w:rPr>
      <w:rFonts w:ascii="Liberation Serif" w:eastAsia="DejaVu Sans" w:hAnsi="Liberation Serif" w:cs="DejaVu Sans"/>
      <w:sz w:val="24"/>
      <w:szCs w:val="24"/>
      <w:lang w:val="en-US" w:eastAsia="zh-CN" w:bidi="hi-IN"/>
    </w:rPr>
  </w:style>
  <w:style w:type="character" w:customStyle="1" w:styleId="BodyTextChar">
    <w:name w:val="Body Text Char"/>
    <w:basedOn w:val="DefaultParagraphFont"/>
    <w:link w:val="BodyText"/>
    <w:semiHidden/>
    <w:rsid w:val="00C65A55"/>
    <w:rPr>
      <w:rFonts w:ascii="Liberation Serif" w:eastAsia="DejaVu Sans" w:hAnsi="Liberation Serif" w:cs="DejaVu Sans"/>
      <w:sz w:val="24"/>
      <w:szCs w:val="24"/>
      <w:lang w:val="en-US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052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0</Words>
  <Characters>63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 Hamid</dc:creator>
  <cp:keywords/>
  <dc:description/>
  <cp:lastModifiedBy>1811</cp:lastModifiedBy>
  <cp:revision>5</cp:revision>
  <dcterms:created xsi:type="dcterms:W3CDTF">2019-10-22T16:30:00Z</dcterms:created>
  <dcterms:modified xsi:type="dcterms:W3CDTF">2022-03-23T05:38:00Z</dcterms:modified>
</cp:coreProperties>
</file>